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1A5E3C" w14:textId="20564318" w:rsidR="009D546A" w:rsidRPr="002959FF" w:rsidRDefault="002959FF" w:rsidP="002959FF">
      <w:pPr>
        <w:jc w:val="center"/>
        <w:rPr>
          <w:b/>
          <w:bCs/>
          <w:sz w:val="160"/>
          <w:szCs w:val="160"/>
        </w:rPr>
      </w:pPr>
      <w:r w:rsidRPr="002959FF">
        <w:rPr>
          <w:b/>
          <w:bCs/>
          <w:sz w:val="160"/>
          <w:szCs w:val="160"/>
        </w:rPr>
        <w:t>MID Script</w:t>
      </w:r>
    </w:p>
    <w:p w14:paraId="2858BF85" w14:textId="69CA71E9" w:rsidR="002959FF" w:rsidRPr="002959FF" w:rsidRDefault="002959FF" w:rsidP="002959FF">
      <w:pPr>
        <w:jc w:val="center"/>
        <w:rPr>
          <w:sz w:val="48"/>
          <w:szCs w:val="48"/>
        </w:rPr>
      </w:pPr>
      <w:r w:rsidRPr="002959FF">
        <w:rPr>
          <w:sz w:val="48"/>
          <w:szCs w:val="48"/>
        </w:rPr>
        <w:t>Name: Mohammed Mahmudur Rahman</w:t>
      </w:r>
    </w:p>
    <w:p w14:paraId="1680E3C5" w14:textId="66B1C93E" w:rsidR="002959FF" w:rsidRPr="002959FF" w:rsidRDefault="002959FF" w:rsidP="002959FF">
      <w:pPr>
        <w:jc w:val="center"/>
        <w:rPr>
          <w:sz w:val="48"/>
          <w:szCs w:val="48"/>
        </w:rPr>
      </w:pPr>
      <w:r w:rsidRPr="002959FF">
        <w:rPr>
          <w:sz w:val="48"/>
          <w:szCs w:val="48"/>
        </w:rPr>
        <w:t>Student ID# 1520386043</w:t>
      </w:r>
    </w:p>
    <w:p w14:paraId="4D824336" w14:textId="195959D8" w:rsidR="002959FF" w:rsidRDefault="002959FF" w:rsidP="002959FF">
      <w:pPr>
        <w:jc w:val="center"/>
      </w:pPr>
    </w:p>
    <w:p w14:paraId="13D8642D" w14:textId="6F87C85E" w:rsidR="002959FF" w:rsidRDefault="002959FF" w:rsidP="002959FF">
      <w:pPr>
        <w:jc w:val="center"/>
      </w:pPr>
    </w:p>
    <w:p w14:paraId="471EBCED" w14:textId="622A37D9" w:rsidR="002959FF" w:rsidRDefault="002959FF" w:rsidP="002959FF">
      <w:pPr>
        <w:jc w:val="center"/>
      </w:pPr>
      <w:r>
        <w:rPr>
          <w:noProof/>
        </w:rPr>
        <w:lastRenderedPageBreak/>
        <w:drawing>
          <wp:inline distT="0" distB="0" distL="0" distR="0" wp14:anchorId="57B7AC7E" wp14:editId="48A4FC69">
            <wp:extent cx="5943600" cy="4457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A417894" wp14:editId="6E2443DF">
            <wp:extent cx="5943600" cy="44577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E971B9F" wp14:editId="5AC5FF19">
            <wp:extent cx="5943600" cy="44577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DA2E1E1" wp14:editId="464B0F78">
            <wp:extent cx="5943600" cy="44577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B3F5492" wp14:editId="1CF9CB81">
            <wp:extent cx="5943600" cy="44577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1C792FE" wp14:editId="3CE9F37A">
            <wp:extent cx="5943600" cy="44577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8AD6FDB" wp14:editId="401B360C">
            <wp:extent cx="5943600" cy="44577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959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2NDcyNzA2MDIxszBQ0lEKTi0uzszPAykwrAUAFK5OTywAAAA="/>
  </w:docVars>
  <w:rsids>
    <w:rsidRoot w:val="009D546A"/>
    <w:rsid w:val="002959FF"/>
    <w:rsid w:val="009D5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551E35"/>
  <w15:chartTrackingRefBased/>
  <w15:docId w15:val="{A2CF5786-843C-4485-9D29-CE0CD31434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fontTable" Target="fontTable.xml"/><Relationship Id="rId5" Type="http://schemas.openxmlformats.org/officeDocument/2006/relationships/image" Target="media/image2.jpeg"/><Relationship Id="rId10" Type="http://schemas.openxmlformats.org/officeDocument/2006/relationships/image" Target="media/image7.jpeg"/><Relationship Id="rId4" Type="http://schemas.openxmlformats.org/officeDocument/2006/relationships/image" Target="media/image1.jpe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1</Words>
  <Characters>64</Characters>
  <Application>Microsoft Office Word</Application>
  <DocSecurity>0</DocSecurity>
  <Lines>1</Lines>
  <Paragraphs>1</Paragraphs>
  <ScaleCrop>false</ScaleCrop>
  <Company/>
  <LinksUpToDate>false</LinksUpToDate>
  <CharactersWithSpaces>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mudur Rahman</dc:creator>
  <cp:keywords/>
  <dc:description/>
  <cp:lastModifiedBy>Mahmudur Rahman</cp:lastModifiedBy>
  <cp:revision>3</cp:revision>
  <cp:lastPrinted>2020-08-31T03:19:00Z</cp:lastPrinted>
  <dcterms:created xsi:type="dcterms:W3CDTF">2020-08-31T03:14:00Z</dcterms:created>
  <dcterms:modified xsi:type="dcterms:W3CDTF">2020-08-31T03:44:00Z</dcterms:modified>
</cp:coreProperties>
</file>